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3d029e694ed5c1f70f437bfdfa91f1523afb229"/>
    <w:p>
      <w:pPr>
        <w:pStyle w:val="1"/>
      </w:pPr>
      <w:r>
        <w:t xml:space="preserve">Разделение каких экологических ниш Littorina saxatilis и L. obtusata мы наблюдаем на литор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Приливно-отливные зоны, или литорали, являются местом жительства многих беспозвоночных животных (</w:t>
      </w:r>
      <w:r>
        <w:t xml:space="preserve">Stoffels, Closs, and Burns (2003)</w:t>
      </w:r>
      <w:r>
        <w:t xml:space="preserve">). Все они разделены по уровням литторали и тем или иным способом взаимодействуют друг с другом (</w:t>
      </w:r>
      <w:r>
        <w:t xml:space="preserve">Zohary and Gasith (2014)</w:t>
      </w:r>
      <w:r>
        <w:t xml:space="preserve">,</w:t>
      </w:r>
      <w:r>
        <w:t xml:space="preserve"> </w:t>
      </w:r>
      <w:r>
        <w:t xml:space="preserve">Hartog (1968)</w:t>
      </w:r>
      <w:r>
        <w:t xml:space="preserve">,</w:t>
      </w:r>
      <w:r>
        <w:t xml:space="preserve"> </w:t>
      </w:r>
      <w:r>
        <w:t xml:space="preserve">Jeppesen et al. (2002)</w:t>
      </w:r>
      <w:r>
        <w:t xml:space="preserve"> </w:t>
      </w:r>
      <w:r>
        <w:t xml:space="preserve">найти фул).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6" w:name="материалы-и-методика"/>
    <w:p>
      <w:pPr>
        <w:pStyle w:val="1"/>
      </w:pPr>
      <w:r>
        <w:t xml:space="preserve">Материалы и методика</w:t>
      </w:r>
    </w:p>
    <w:bookmarkStart w:id="31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bookmarkEnd w:id="31"/>
    <w:bookmarkStart w:id="32" w:name="высотный-учет-моллюсков"/>
    <w:p>
      <w:pPr>
        <w:pStyle w:val="2"/>
      </w:pPr>
      <w:r>
        <w:t xml:space="preserve">Высотный учет моллюсков</w:t>
      </w:r>
    </w:p>
    <w:p>
      <w:pPr>
        <w:pStyle w:val="FirstParagraph"/>
      </w:pPr>
      <w:r>
        <w:t xml:space="preserve">По малой воде мы заложили две трансекты - колышки расположенные в одну линию через определенное расстояние. Одну мы заложили на литорали Южной губы (первая трансекта), другую на литорали у скальных выступов (вторая трансекта). На первой трансекте было сделано двенадцать разрезов, с промежутками между колышков в 5 метров, на второй - девять, с промежутком между кловышками в 10 метров, кроме трех последних, рассотяние между которыми было 5 метров.</w:t>
      </w:r>
      <w:r>
        <w:t xml:space="preserve"> </w:t>
      </w:r>
      <w:r>
        <w:t xml:space="preserve">После во время отлива используюя рамку 1/40 квадратного метра мы собирали всех моллюсков из рамки. Всего нами было измерено 81 рамка: по три рамки на один колышек на первой трансекте и по 5 рамак на каждый колышек второго разреза.</w:t>
      </w:r>
    </w:p>
    <w:bookmarkEnd w:id="32"/>
    <w:bookmarkStart w:id="33" w:name="сбор-моллюсков-для-эксперимента"/>
    <w:p>
      <w:pPr>
        <w:pStyle w:val="2"/>
      </w:pPr>
      <w:r>
        <w:t xml:space="preserve">Сбор моллюсков для эксперимента</w:t>
      </w:r>
    </w:p>
    <w:p>
      <w:pPr>
        <w:pStyle w:val="FirstParagraph"/>
      </w:pPr>
      <w:r>
        <w:t xml:space="preserve">По малой воде на литорали мы собирали моллюсков с двух поверхностей на литорали, находящейся рядом с скальными выступами: с камней и с фуккоидов. На месте мы определяли литорин до вида и складывали их в zip-пакеты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иток мы перемещали в лабораторию.</w:t>
      </w:r>
    </w:p>
    <w:bookmarkEnd w:id="33"/>
    <w:bookmarkStart w:id="34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В лаборатории мы доставали из zip-пакетов собранных на литорали около скальных выходов обтузат и саксатилис и улиток собранных в северо-восточной части южной губы острова Ряжков и используя бинокувляр дополнительно подтверждали видовую принадлежность. Улитки помещались в два сорокапяти луночных планшет по одиночке с мрпской водой, после чего два планшета с плотно привязанным к ним камнямипомещались на литораль, гдне находились в течении следующих суток. После мы доставали моллюсков из лунок, мерили размер их устья и считали число выделившехся вытянутых оранжевых фекалий - пеллет.</w:t>
      </w:r>
    </w:p>
    <w:p>
      <w:pPr>
        <w:pStyle w:val="a0"/>
      </w:pPr>
      <w:r>
        <w:t xml:space="preserve">Полученных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 мы поровну рассаживали в шесть экспериментальных садков (рис. +++). В три садка мы помещали камни с приблизительным диаметром пятнадцать сантиметров. В оставшиеся три садка мы помещали фуккоиды. Эти шесть садков с прикрепленными к ним грузами мы размещали на литорали оставляя их так на один день. Спустя день мы снимали садки и</w:t>
      </w:r>
      <w:r>
        <w:t xml:space="preserve"> </w:t>
      </w:r>
      <w:r>
        <w:t xml:space="preserve">“</w:t>
      </w:r>
      <w:r>
        <w:t xml:space="preserve">откормленных</w:t>
      </w:r>
      <w:r>
        <w:t xml:space="preserve">”</w:t>
      </w:r>
      <w:r>
        <w:t xml:space="preserve"> </w:t>
      </w:r>
      <w:r>
        <w:t xml:space="preserve">улиток мы размещали по одному в двух сорокапяти луночных планшетах предварительно налив в каждую лунку морскую воду. Эти планшеты с привязанным к ним грузом мы так же помещали на литораль на одни сутки, а после снимали снимали их и измеряли размер устья моллюсков и количество отложенных ими пеллет.</w:t>
      </w:r>
    </w:p>
    <w:bookmarkEnd w:id="34"/>
    <w:bookmarkStart w:id="35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тип субстрата с которого были сняты моллюски (Substrate) и тип самого моллюска (Type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2.2 (R Core Team, 2022).</w:t>
      </w:r>
    </w:p>
    <w:bookmarkEnd w:id="35"/>
    <w:bookmarkEnd w:id="36"/>
    <w:bookmarkStart w:id="37" w:name="результаты"/>
    <w:p>
      <w:pPr>
        <w:pStyle w:val="1"/>
      </w:pPr>
      <w:r>
        <w:t xml:space="preserve">Результаты</w:t>
      </w:r>
    </w:p>
    <w:bookmarkEnd w:id="37"/>
    <w:bookmarkStart w:id="38" w:name="обсуждение"/>
    <w:p>
      <w:pPr>
        <w:pStyle w:val="1"/>
      </w:pPr>
      <w:r>
        <w:t xml:space="preserve">Обсуждение</w:t>
      </w:r>
    </w:p>
    <w:bookmarkEnd w:id="38"/>
    <w:bookmarkStart w:id="56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refs"/>
    <w:bookmarkStart w:id="51" w:name="ref-den1968littoral"/>
    <w:p>
      <w:pPr>
        <w:pStyle w:val="a8"/>
      </w:pPr>
      <w:r>
        <w:t xml:space="preserve">Hartog, Cees den. 1968.</w:t>
      </w:r>
      <w:r>
        <w:t xml:space="preserve"> </w:t>
      </w:r>
      <w:r>
        <w:t xml:space="preserve">“The Littoral Environment of Rocky Shores as a Border Between the Sea and the Land and Between the Sea and the Fresh Water.”</w:t>
      </w:r>
      <w:r>
        <w:t xml:space="preserve"> </w:t>
      </w:r>
      <w:r>
        <w:rPr>
          <w:i/>
          <w:iCs/>
        </w:rPr>
        <w:t xml:space="preserve">Blumea: Biodiversity, Evolution and Biogeography of Plants</w:t>
      </w:r>
      <w:r>
        <w:t xml:space="preserve"> </w:t>
      </w:r>
      <w:r>
        <w:t xml:space="preserve">16 (2): 375–93.</w:t>
      </w:r>
    </w:p>
    <w:bookmarkEnd w:id="51"/>
    <w:bookmarkStart w:id="52" w:name="ref-jeppesen2002cascading"/>
    <w:p>
      <w:pPr>
        <w:pStyle w:val="a8"/>
      </w:pPr>
      <w:r>
        <w:t xml:space="preserve">Jeppesen, Erik, Martin Søndergaard, Morten Søndergaard, Kirsten Christoffersen, Jon Theil-Nielsen, and Klaus Jürgens. 2002.</w:t>
      </w:r>
      <w:r>
        <w:t xml:space="preserve"> </w:t>
      </w:r>
      <w:r>
        <w:t xml:space="preserve">“Cascading Trophic Interactions in the Littoral Zone: An Enclosure Experiment in Shallow Lake Stigsholm, Denmark.”</w:t>
      </w:r>
      <w:r>
        <w:t xml:space="preserve"> </w:t>
      </w:r>
      <w:r>
        <w:rPr>
          <w:i/>
          <w:iCs/>
        </w:rPr>
        <w:t xml:space="preserve">Archiv f</w:t>
      </w:r>
      <w:r>
        <w:rPr>
          <w:i/>
          <w:iCs/>
        </w:rPr>
        <w:t xml:space="preserve">ü</w:t>
      </w:r>
      <w:r>
        <w:rPr>
          <w:i/>
          <w:iCs/>
        </w:rPr>
        <w:t xml:space="preserve">r Hydrobiologie</w:t>
      </w:r>
      <w:r>
        <w:t xml:space="preserve"> </w:t>
      </w:r>
      <w:r>
        <w:t xml:space="preserve">153 (4): 533–55.</w:t>
      </w:r>
    </w:p>
    <w:bookmarkEnd w:id="52"/>
    <w:bookmarkStart w:id="53" w:name="ref-stoffels2003"/>
    <w:p>
      <w:pPr>
        <w:pStyle w:val="a8"/>
      </w:pPr>
      <w:r>
        <w:t xml:space="preserve">Stoffels, Rick J, Gerard P Closs, and Carolyn W Burns. 2003.</w:t>
      </w:r>
      <w:r>
        <w:t xml:space="preserve"> </w:t>
      </w:r>
      <w:r>
        <w:t xml:space="preserve">“Multiple Scales and the Relationship Between Density and Spatial Aggregation in Littoral Zone Communities.”</w:t>
      </w:r>
      <w:r>
        <w:t xml:space="preserve"> </w:t>
      </w:r>
      <w:r>
        <w:rPr>
          <w:i/>
          <w:iCs/>
        </w:rPr>
        <w:t xml:space="preserve">Oikos</w:t>
      </w:r>
      <w:r>
        <w:t xml:space="preserve"> </w:t>
      </w:r>
      <w:r>
        <w:t xml:space="preserve">103 (1): 81–92.</w:t>
      </w:r>
    </w:p>
    <w:bookmarkEnd w:id="53"/>
    <w:bookmarkStart w:id="54" w:name="ref-zohary2014littoral"/>
    <w:p>
      <w:pPr>
        <w:pStyle w:val="a8"/>
      </w:pPr>
      <w:r>
        <w:t xml:space="preserve">Zohary, Tamar, and Avital Gasith. 2014.</w:t>
      </w:r>
      <w:r>
        <w:t xml:space="preserve"> </w:t>
      </w:r>
      <w:r>
        <w:t xml:space="preserve">“The Littoral Zone.”</w:t>
      </w:r>
      <w:r>
        <w:t xml:space="preserve"> </w:t>
      </w:r>
      <w:r>
        <w:rPr>
          <w:i/>
          <w:iCs/>
        </w:rPr>
        <w:t xml:space="preserve">Lake Kinneret: Ecology and Management</w:t>
      </w:r>
      <w:r>
        <w:t xml:space="preserve">, 517–32.</w:t>
      </w:r>
    </w:p>
    <w:bookmarkEnd w:id="54"/>
    <w:bookmarkEnd w:id="55"/>
    <w:bookmarkEnd w:id="56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15:34:37Z</dcterms:created>
  <dcterms:modified xsi:type="dcterms:W3CDTF">2024-12-10T15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